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46EEBD" w14:textId="77777777" w:rsidR="00F821A0" w:rsidRDefault="00F821A0">
      <w:pPr>
        <w:rPr>
          <w:sz w:val="6"/>
          <w:szCs w:val="6"/>
        </w:rPr>
      </w:pPr>
    </w:p>
    <w:tbl>
      <w:tblPr>
        <w:tblW w:w="10490" w:type="dxa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006"/>
        <w:gridCol w:w="4649"/>
        <w:gridCol w:w="2835"/>
      </w:tblGrid>
      <w:tr w:rsidR="00EB06C7" w14:paraId="701DF41A" w14:textId="77777777" w:rsidTr="00680522">
        <w:trPr>
          <w:cantSplit/>
          <w:trHeight w:val="771"/>
        </w:trPr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14:paraId="6D41A45F" w14:textId="440AD989" w:rsidR="00EB06C7" w:rsidRDefault="00680522" w:rsidP="00E23C93">
            <w:pPr>
              <w:spacing w:after="20"/>
              <w:ind w:left="-81" w:right="-102"/>
              <w:rPr>
                <w:rFonts w:ascii="Arial" w:hAnsi="Arial" w:cs="Arial"/>
                <w:b/>
                <w:bCs/>
                <w:spacing w:val="20"/>
              </w:rPr>
            </w:pPr>
            <w:bookmarkStart w:id="0" w:name="_Hlk72845407"/>
            <w:bookmarkStart w:id="1" w:name="_Hlk73464301"/>
            <w:bookmarkStart w:id="2" w:name="_Hlk73463609"/>
            <w:bookmarkStart w:id="3" w:name="_Hlk73464009"/>
            <w:r>
              <w:rPr>
                <w:rFonts w:ascii="Arial" w:hAnsi="Arial" w:cs="Arial"/>
                <w:b/>
                <w:bCs/>
                <w:noProof/>
                <w:spacing w:val="20"/>
              </w:rPr>
              <w:drawing>
                <wp:inline distT="0" distB="0" distL="0" distR="0" wp14:anchorId="6F483FD2" wp14:editId="27DA1441">
                  <wp:extent cx="1447800" cy="506403"/>
                  <wp:effectExtent l="0" t="0" r="0" b="8255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4753" cy="512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01D0B" w14:textId="580096A7" w:rsidR="00EB06C7" w:rsidRPr="00560219" w:rsidRDefault="000729D9" w:rsidP="000729D9">
            <w:pPr>
              <w:spacing w:after="20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smallCaps/>
                <w:noProof/>
                <w:color w:val="404040"/>
                <w:spacing w:val="20"/>
                <w:sz w:val="18"/>
                <w:szCs w:val="18"/>
              </w:rPr>
              <w:drawing>
                <wp:inline distT="0" distB="0" distL="0" distR="0" wp14:anchorId="65970852" wp14:editId="5EA51D2F">
                  <wp:extent cx="645953" cy="484427"/>
                  <wp:effectExtent l="0" t="0" r="1905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903" cy="509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F46EB50" w14:textId="77777777" w:rsidR="00EB06C7" w:rsidRDefault="00EB06C7" w:rsidP="00733352">
            <w:pPr>
              <w:tabs>
                <w:tab w:val="left" w:leader="underscore" w:pos="2381"/>
              </w:tabs>
              <w:ind w:right="-113"/>
              <w:rPr>
                <w:rFonts w:ascii="Arial" w:hAnsi="Arial" w:cs="Arial"/>
                <w:sz w:val="8"/>
                <w:szCs w:val="8"/>
              </w:rPr>
            </w:pPr>
          </w:p>
          <w:p w14:paraId="3EBE3E5F" w14:textId="77777777" w:rsidR="00EB06C7" w:rsidRDefault="00EB06C7" w:rsidP="00733352">
            <w:pPr>
              <w:tabs>
                <w:tab w:val="left" w:leader="underscore" w:pos="2580"/>
              </w:tabs>
              <w:spacing w:before="100" w:after="100"/>
              <w:ind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º USP 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  </w:t>
            </w:r>
          </w:p>
          <w:p w14:paraId="236B8D71" w14:textId="77777777" w:rsidR="00EB06C7" w:rsidRDefault="00EB06C7" w:rsidP="00733352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</w:rPr>
              <w:t xml:space="preserve">Recibo nº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ab/>
            </w:r>
          </w:p>
        </w:tc>
      </w:tr>
      <w:bookmarkEnd w:id="0"/>
      <w:tr w:rsidR="00680522" w14:paraId="545E1659" w14:textId="77777777" w:rsidTr="00B72D63">
        <w:trPr>
          <w:cantSplit/>
          <w:trHeight w:val="231"/>
        </w:trPr>
        <w:tc>
          <w:tcPr>
            <w:tcW w:w="7655" w:type="dxa"/>
            <w:gridSpan w:val="2"/>
            <w:tcBorders>
              <w:top w:val="nil"/>
              <w:left w:val="nil"/>
              <w:bottom w:val="nil"/>
            </w:tcBorders>
          </w:tcPr>
          <w:p w14:paraId="26BFCDE0" w14:textId="5EC5B13D" w:rsidR="00680522" w:rsidRPr="005F469A" w:rsidRDefault="00680522" w:rsidP="0052337B">
            <w:pPr>
              <w:pStyle w:val="Ttulo6"/>
              <w:spacing w:before="20"/>
              <w:rPr>
                <w:color w:val="595959"/>
                <w:sz w:val="19"/>
                <w:szCs w:val="19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2749C6D8" w14:textId="49C486B8" w:rsidR="00680522" w:rsidRPr="007C2BF0" w:rsidRDefault="00680522" w:rsidP="0052337B">
            <w:pPr>
              <w:tabs>
                <w:tab w:val="left" w:leader="underscore" w:pos="2381"/>
              </w:tabs>
              <w:spacing w:before="40"/>
              <w:ind w:left="-90" w:right="-113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7C2BF0">
              <w:rPr>
                <w:rFonts w:ascii="Arial" w:hAnsi="Arial" w:cs="Arial"/>
                <w:sz w:val="15"/>
                <w:szCs w:val="15"/>
              </w:rPr>
              <w:t>Para preenchimento pela secretaria</w:t>
            </w:r>
          </w:p>
        </w:tc>
      </w:tr>
      <w:bookmarkEnd w:id="1"/>
    </w:tbl>
    <w:p w14:paraId="482A714C" w14:textId="77777777" w:rsidR="00F821A0" w:rsidRPr="008414FA" w:rsidRDefault="00F821A0">
      <w:pPr>
        <w:ind w:right="-374"/>
        <w:rPr>
          <w:sz w:val="18"/>
          <w:szCs w:val="18"/>
        </w:rPr>
      </w:pPr>
    </w:p>
    <w:bookmarkEnd w:id="2"/>
    <w:p w14:paraId="58557F7C" w14:textId="77777777" w:rsidR="00F821A0" w:rsidRPr="00596624" w:rsidRDefault="00F821A0" w:rsidP="00596624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 w:rsidRPr="00596624">
        <w:rPr>
          <w:color w:val="333333"/>
          <w:spacing w:val="0"/>
          <w:sz w:val="20"/>
          <w:szCs w:val="20"/>
        </w:rPr>
        <w:t>Inscrição em Programa de Pós-Graduação</w:t>
      </w:r>
    </w:p>
    <w:bookmarkEnd w:id="3"/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1"/>
        <w:gridCol w:w="2056"/>
        <w:gridCol w:w="638"/>
        <w:gridCol w:w="70"/>
        <w:gridCol w:w="497"/>
        <w:gridCol w:w="779"/>
        <w:gridCol w:w="215"/>
        <w:gridCol w:w="777"/>
        <w:gridCol w:w="1418"/>
        <w:gridCol w:w="72"/>
        <w:gridCol w:w="70"/>
        <w:gridCol w:w="852"/>
        <w:gridCol w:w="140"/>
        <w:gridCol w:w="567"/>
        <w:gridCol w:w="144"/>
        <w:gridCol w:w="423"/>
        <w:gridCol w:w="1714"/>
      </w:tblGrid>
      <w:tr w:rsidR="006229A3" w:rsidRPr="00FC53B3" w14:paraId="7A2AAA52" w14:textId="77777777" w:rsidTr="007C2BF0">
        <w:trPr>
          <w:gridBefore w:val="1"/>
          <w:wBefore w:w="71" w:type="dxa"/>
          <w:cantSplit/>
          <w:trHeight w:val="50"/>
        </w:trPr>
        <w:tc>
          <w:tcPr>
            <w:tcW w:w="8718" w:type="dxa"/>
            <w:gridSpan w:val="15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14:paraId="63089DB9" w14:textId="77777777"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4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C97AEB4" w14:textId="77777777" w:rsidR="006229A3" w:rsidRDefault="00E30825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 wp14:anchorId="74786B67" wp14:editId="4ABD31FF">
                      <wp:extent cx="990240" cy="1405898"/>
                      <wp:effectExtent l="19050" t="0" r="36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421609D4" w14:textId="77777777" w:rsidR="00B77242" w:rsidRPr="00AD7F7A" w:rsidRDefault="00B77242" w:rsidP="00BF415E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14:paraId="6283ED12" w14:textId="77777777" w:rsidR="00B77242" w:rsidRPr="00FC53B3" w:rsidRDefault="00B7724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inserir uma foto 3X4</w:t>
            </w:r>
          </w:p>
        </w:tc>
      </w:tr>
      <w:tr w:rsidR="006229A3" w14:paraId="3ED5EBE1" w14:textId="77777777" w:rsidTr="00364F21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51D50360" w14:textId="6EA4D5B2" w:rsidR="006229A3" w:rsidRDefault="006229A3" w:rsidP="00E22202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me completo:  </w:t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 w:rsidR="00E2220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E2220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E2220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E2220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E2220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3EF4FD1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0FA75CB2" w14:textId="77777777" w:rsidTr="00364F21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2FC6E065" w14:textId="6FADEED8" w:rsidR="006229A3" w:rsidRDefault="006229A3" w:rsidP="00795399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rograma:  </w:t>
            </w:r>
            <w:r w:rsidR="00795399">
              <w:rPr>
                <w:rFonts w:ascii="Arial" w:hAnsi="Arial" w:cs="Arial"/>
                <w:color w:val="0000FF"/>
                <w:sz w:val="18"/>
                <w:szCs w:val="18"/>
              </w:rPr>
              <w:t>Solos e Nutrição de Plantas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B9B4B5E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21CB541F" w14:textId="77777777" w:rsidTr="00364F21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229BE2C5" w14:textId="0268275F" w:rsidR="006229A3" w:rsidRDefault="006229A3" w:rsidP="005F6111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inha de pesquisa:  </w:t>
            </w:r>
            <w:r w:rsidR="005F6111" w:rsidRPr="00795399">
              <w:rPr>
                <w:rFonts w:ascii="Arial" w:hAnsi="Arial" w:cs="Arial"/>
                <w:color w:val="0000FF"/>
                <w:sz w:val="16"/>
                <w:szCs w:val="16"/>
              </w:rPr>
              <w:fldChar w:fldCharType="begin">
                <w:ffData>
                  <w:name w:val="Dropdown6"/>
                  <w:enabled/>
                  <w:calcOnExit w:val="0"/>
                  <w:ddList>
                    <w:listEntry w:val="                                      "/>
                    <w:listEntry w:val="Pedol., miner., geoq. e geoproc. aplicado a solos"/>
                    <w:listEntry w:val="Matéria orgânica, biologia e qualidade do solo"/>
                    <w:listEntry w:val="Química do solo, fertilidade e nutrição de plantas"/>
                    <w:listEntry w:val="Física e conservação do solo"/>
                  </w:ddList>
                </w:ffData>
              </w:fldChar>
            </w:r>
            <w:bookmarkStart w:id="4" w:name="Dropdown6"/>
            <w:r w:rsidR="005F6111" w:rsidRPr="00795399">
              <w:rPr>
                <w:rFonts w:ascii="Arial" w:hAnsi="Arial" w:cs="Arial"/>
                <w:color w:val="0000FF"/>
                <w:sz w:val="16"/>
                <w:szCs w:val="16"/>
              </w:rPr>
              <w:instrText xml:space="preserve"> FORMDROPDOWN </w:instrText>
            </w:r>
            <w:r w:rsidR="00E30825">
              <w:rPr>
                <w:rFonts w:ascii="Arial" w:hAnsi="Arial" w:cs="Arial"/>
                <w:color w:val="0000FF"/>
                <w:sz w:val="16"/>
                <w:szCs w:val="16"/>
              </w:rPr>
            </w:r>
            <w:r w:rsidR="00E30825">
              <w:rPr>
                <w:rFonts w:ascii="Arial" w:hAnsi="Arial" w:cs="Arial"/>
                <w:color w:val="0000FF"/>
                <w:sz w:val="16"/>
                <w:szCs w:val="16"/>
              </w:rPr>
              <w:fldChar w:fldCharType="separate"/>
            </w:r>
            <w:r w:rsidR="005F6111" w:rsidRPr="00795399">
              <w:rPr>
                <w:rFonts w:ascii="Arial" w:hAnsi="Arial" w:cs="Arial"/>
                <w:color w:val="0000FF"/>
                <w:sz w:val="16"/>
                <w:szCs w:val="16"/>
              </w:rPr>
              <w:fldChar w:fldCharType="end"/>
            </w:r>
            <w:bookmarkEnd w:id="4"/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1576BB1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1E9D5015" w14:textId="77777777" w:rsidTr="00364F21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1066F58B" w14:textId="0209A7BF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urso:     </w:t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E30825">
              <w:rPr>
                <w:rFonts w:ascii="Arial" w:hAnsi="Arial" w:cs="Arial"/>
                <w:sz w:val="18"/>
                <w:szCs w:val="18"/>
              </w:rPr>
            </w:r>
            <w:r w:rsidR="00E3082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Mestrado</w:t>
            </w:r>
            <w:r w:rsidRPr="00E57C3E">
              <w:t xml:space="preserve">          </w:t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E30825">
              <w:rPr>
                <w:rFonts w:ascii="Arial" w:hAnsi="Arial" w:cs="Arial"/>
                <w:sz w:val="18"/>
                <w:szCs w:val="18"/>
              </w:rPr>
            </w:r>
            <w:r w:rsidR="00E3082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Doutorado</w:t>
            </w:r>
            <w:r w:rsidRPr="00E57C3E">
              <w:t xml:space="preserve">          </w:t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E30825">
              <w:rPr>
                <w:rFonts w:ascii="Arial" w:hAnsi="Arial" w:cs="Arial"/>
                <w:sz w:val="18"/>
                <w:szCs w:val="18"/>
              </w:rPr>
            </w:r>
            <w:r w:rsidR="00E3082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Doutorado Direto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8E68586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14:paraId="385F9E03" w14:textId="77777777" w:rsidTr="007C2BF0">
        <w:trPr>
          <w:gridBefore w:val="1"/>
          <w:wBefore w:w="71" w:type="dxa"/>
          <w:cantSplit/>
        </w:trPr>
        <w:tc>
          <w:tcPr>
            <w:tcW w:w="8718" w:type="dxa"/>
            <w:gridSpan w:val="15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14:paraId="1415E669" w14:textId="77777777"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14:paraId="27350723" w14:textId="77777777"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6229A3" w14:paraId="3F78B652" w14:textId="77777777" w:rsidTr="00364F21">
        <w:trPr>
          <w:cantSplit/>
          <w:trHeight w:val="375"/>
        </w:trPr>
        <w:tc>
          <w:tcPr>
            <w:tcW w:w="510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473D99D4" w14:textId="77777777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rabalha? </w:t>
            </w:r>
            <w:r w:rsidR="00071E9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101358"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Sim"/>
                    <w:listEntry w:val="Nã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</w:rPr>
              <w:instrText xml:space="preserve"> FORMDROPDOWN </w:instrText>
            </w:r>
            <w:r w:rsidR="00E30825">
              <w:rPr>
                <w:rFonts w:ascii="Arial" w:hAnsi="Arial" w:cs="Arial"/>
                <w:color w:val="0000FF"/>
                <w:sz w:val="18"/>
              </w:rPr>
            </w:r>
            <w:r w:rsidR="00E30825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 w:rsidR="00101358">
              <w:rPr>
                <w:rFonts w:ascii="Arial" w:hAnsi="Arial" w:cs="Arial"/>
                <w:color w:val="0000FF"/>
                <w:sz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</w:rPr>
              <w:t xml:space="preserve">   </w:t>
            </w:r>
            <w:r>
              <w:rPr>
                <w:rFonts w:ascii="Arial" w:hAnsi="Arial" w:cs="Arial"/>
                <w:sz w:val="16"/>
                <w:szCs w:val="16"/>
              </w:rPr>
              <w:t xml:space="preserve">Instituição: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8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14:paraId="21433176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argo: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9CD2E5F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17B403D8" w14:textId="77777777" w:rsidTr="00364F21">
        <w:trPr>
          <w:cantSplit/>
          <w:trHeight w:val="375"/>
        </w:trPr>
        <w:tc>
          <w:tcPr>
            <w:tcW w:w="510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14F75064" w14:textId="77777777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dade/Estado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8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6ED3D5AE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FB96DBE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14:paraId="6A224367" w14:textId="77777777" w:rsidTr="007C2BF0">
        <w:trPr>
          <w:gridBefore w:val="1"/>
          <w:wBefore w:w="71" w:type="dxa"/>
          <w:cantSplit/>
        </w:trPr>
        <w:tc>
          <w:tcPr>
            <w:tcW w:w="10432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14:paraId="70042592" w14:textId="77777777" w:rsidR="006229A3" w:rsidRPr="00786099" w:rsidRDefault="006229A3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E30825" w14:paraId="757BFC95" w14:textId="77777777" w:rsidTr="005179F1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03E9FDBC" w14:textId="77777777" w:rsidR="00E30825" w:rsidRDefault="00E30825" w:rsidP="005179F1">
            <w:pPr>
              <w:ind w:right="-68"/>
              <w:rPr>
                <w:sz w:val="16"/>
                <w:szCs w:val="16"/>
              </w:rPr>
            </w:pPr>
            <w:bookmarkStart w:id="5" w:name="_Hlk73465378"/>
            <w:r w:rsidRPr="004057E7">
              <w:rPr>
                <w:rFonts w:ascii="Arial" w:hAnsi="Arial" w:cs="Arial"/>
                <w:sz w:val="16"/>
                <w:szCs w:val="16"/>
              </w:rPr>
              <w:t>Raça/cor:</w:t>
            </w: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bookmarkStart w:id="6" w:name="_GoBack"/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"/>
                    <w:listEntry w:val="Amarela"/>
                    <w:listEntry w:val="Branca"/>
                    <w:listEntry w:val="Indígena"/>
                    <w:listEntry w:val="Não informada"/>
                    <w:listEntry w:val="Parda"/>
                    <w:listEntry w:val="Preta / negra"/>
                  </w:ddList>
                </w:ffData>
              </w:fldChar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382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7C9F9" w14:textId="77777777" w:rsidR="00E30825" w:rsidRDefault="00E30825" w:rsidP="005179F1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Orientação sexual: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Bissexual"/>
                    <w:listEntry w:val="Heterossexual"/>
                    <w:listEntry w:val="Homossexual"/>
                    <w:listEntry w:val="Pansexual"/>
                    <w:listEntry w:val="Não sei"/>
                    <w:listEntry w:val="Outr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91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C2389" w14:textId="77777777" w:rsidR="00E30825" w:rsidRDefault="00E30825" w:rsidP="005179F1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Identidade de gênero:</w:t>
            </w:r>
            <w:r>
              <w:rPr>
                <w:rFonts w:asciiTheme="minorHAnsi" w:hAnsiTheme="minorHAnsi" w:cs="Arial"/>
                <w:spacing w:val="-2"/>
                <w:sz w:val="22"/>
                <w:szCs w:val="22"/>
              </w:rPr>
              <w:t xml:space="preserve"> </w:t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Mulher cisgênero "/>
                    <w:listEntry w:val="Mulher transgênero"/>
                    <w:listEntry w:val="Homem cisgênero"/>
                    <w:listEntry w:val="Homem transgênero"/>
                    <w:listEntry w:val="Não binário"/>
                    <w:listEntry w:val="Outro"/>
                    <w:listEntry w:val="Travesti"/>
                  </w:ddList>
                </w:ffData>
              </w:fldChar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E30825" w14:paraId="5BEA6AD0" w14:textId="77777777" w:rsidTr="005179F1">
        <w:trPr>
          <w:cantSplit/>
          <w:trHeight w:val="375"/>
        </w:trPr>
        <w:tc>
          <w:tcPr>
            <w:tcW w:w="6593" w:type="dxa"/>
            <w:gridSpan w:val="10"/>
            <w:tcBorders>
              <w:top w:val="nil"/>
              <w:bottom w:val="nil"/>
              <w:right w:val="nil"/>
            </w:tcBorders>
            <w:vAlign w:val="center"/>
          </w:tcPr>
          <w:p w14:paraId="3095DAB6" w14:textId="77777777" w:rsidR="00E30825" w:rsidRDefault="00E30825" w:rsidP="005179F1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ortador de deficiência física? 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Não"/>
                    <w:listEntry w:val="Sim"/>
                  </w:ddList>
                </w:ffData>
              </w:fldCha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  Se sim, qual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</w:p>
        </w:tc>
        <w:tc>
          <w:tcPr>
            <w:tcW w:w="391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4583F" w14:textId="77777777" w:rsidR="00E30825" w:rsidRDefault="00E30825" w:rsidP="005179F1">
            <w:pPr>
              <w:ind w:right="-68"/>
              <w:rPr>
                <w:sz w:val="16"/>
                <w:szCs w:val="16"/>
              </w:rPr>
            </w:pPr>
            <w:r w:rsidRPr="00364F21">
              <w:rPr>
                <w:rFonts w:ascii="Arial" w:hAnsi="Arial" w:cs="Arial"/>
                <w:sz w:val="16"/>
                <w:szCs w:val="16"/>
              </w:rPr>
              <w:t>Nacionalidade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: 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601BBD" w14:paraId="741ED031" w14:textId="77777777" w:rsidTr="00E241F2">
        <w:trPr>
          <w:cantSplit/>
          <w:trHeight w:val="375"/>
        </w:trPr>
        <w:tc>
          <w:tcPr>
            <w:tcW w:w="3332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14:paraId="1327C6DF" w14:textId="0360EE3D" w:rsidR="00601BBD" w:rsidRDefault="00601BBD" w:rsidP="00C71254">
            <w:pPr>
              <w:ind w:right="-68"/>
              <w:rPr>
                <w:sz w:val="16"/>
                <w:szCs w:val="16"/>
              </w:rPr>
            </w:pPr>
            <w:bookmarkStart w:id="7" w:name="_Hlk73464041"/>
            <w:bookmarkStart w:id="8" w:name="_Hlk73463663"/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Data de nascimento: 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  <w:tc>
          <w:tcPr>
            <w:tcW w:w="7171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5085D" w14:textId="317AC944" w:rsidR="00601BBD" w:rsidRDefault="00601BBD" w:rsidP="00C71254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Nome da mãe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7"/>
      <w:tr w:rsidR="00364F21" w14:paraId="71BCD586" w14:textId="77777777" w:rsidTr="00364F21">
        <w:trPr>
          <w:cantSplit/>
          <w:trHeight w:val="375"/>
        </w:trPr>
        <w:tc>
          <w:tcPr>
            <w:tcW w:w="2835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20170FE0" w14:textId="77777777" w:rsidR="00364F21" w:rsidRDefault="00364F21" w:rsidP="007C2BF0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G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387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8BE5F" w14:textId="77777777" w:rsidR="00364F21" w:rsidRDefault="00364F21" w:rsidP="007C2BF0">
            <w:pPr>
              <w:ind w:right="-68"/>
              <w:rPr>
                <w:sz w:val="16"/>
                <w:szCs w:val="16"/>
              </w:rPr>
            </w:pPr>
            <w:r w:rsidRPr="00234DE8">
              <w:rPr>
                <w:rFonts w:ascii="Arial" w:hAnsi="Arial" w:cs="Arial"/>
                <w:spacing w:val="-4"/>
                <w:sz w:val="16"/>
                <w:szCs w:val="16"/>
              </w:rPr>
              <w:t>Local, órgão e data de expedição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3C0C9E" w14:textId="77777777" w:rsidR="00364F21" w:rsidRDefault="00364F21" w:rsidP="00364F21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PF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5"/>
      <w:bookmarkEnd w:id="8"/>
      <w:tr w:rsidR="00364F21" w14:paraId="6A66B3CE" w14:textId="77777777" w:rsidTr="00364F21">
        <w:trPr>
          <w:cantSplit/>
          <w:trHeight w:val="375"/>
        </w:trPr>
        <w:tc>
          <w:tcPr>
            <w:tcW w:w="4111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458647F" w14:textId="77777777" w:rsidR="00364F21" w:rsidRDefault="00364F21" w:rsidP="007C2BF0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Passaporte (</w:t>
            </w:r>
            <w:r w:rsidRPr="001E3AE3">
              <w:rPr>
                <w:rFonts w:ascii="Arial" w:hAnsi="Arial" w:cs="Arial"/>
                <w:spacing w:val="-4"/>
                <w:sz w:val="16"/>
                <w:szCs w:val="16"/>
              </w:rPr>
              <w:t>se estrangeiro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)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111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144ED9" w14:textId="77777777" w:rsidR="00364F21" w:rsidRDefault="00364F21" w:rsidP="007C2BF0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Órgão e data de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>expediç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ão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21DEA1" w14:textId="77777777" w:rsidR="00364F21" w:rsidRDefault="00364F21" w:rsidP="00364F21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Validad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364F21" w14:paraId="7473DBD9" w14:textId="77777777" w:rsidTr="00364F21">
        <w:trPr>
          <w:cantSplit/>
          <w:trHeight w:val="375"/>
        </w:trPr>
        <w:tc>
          <w:tcPr>
            <w:tcW w:w="7655" w:type="dxa"/>
            <w:gridSpan w:val="13"/>
            <w:tcBorders>
              <w:top w:val="nil"/>
              <w:bottom w:val="nil"/>
              <w:right w:val="nil"/>
            </w:tcBorders>
            <w:vAlign w:val="center"/>
          </w:tcPr>
          <w:p w14:paraId="010CE6A4" w14:textId="77777777" w:rsidR="00364F21" w:rsidRDefault="00364F21" w:rsidP="007C2BF0">
            <w:pPr>
              <w:ind w:right="-68"/>
              <w:rPr>
                <w:sz w:val="16"/>
                <w:szCs w:val="16"/>
              </w:rPr>
            </w:pPr>
            <w:r w:rsidRPr="00071E9D">
              <w:rPr>
                <w:rFonts w:ascii="Arial" w:hAnsi="Arial" w:cs="Arial"/>
                <w:spacing w:val="-2"/>
                <w:sz w:val="16"/>
                <w:szCs w:val="16"/>
              </w:rPr>
              <w:t>E-mail (será usado em caso de aprovação)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8DE45" w14:textId="77777777" w:rsidR="00364F21" w:rsidRDefault="00364F21" w:rsidP="00364F21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fone: (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364F21" w14:paraId="1968AA1B" w14:textId="77777777" w:rsidTr="00364F21">
        <w:trPr>
          <w:cantSplit/>
          <w:trHeight w:val="375"/>
        </w:trPr>
        <w:tc>
          <w:tcPr>
            <w:tcW w:w="10503" w:type="dxa"/>
            <w:gridSpan w:val="17"/>
            <w:tcBorders>
              <w:top w:val="nil"/>
              <w:bottom w:val="nil"/>
              <w:right w:val="nil"/>
            </w:tcBorders>
            <w:vAlign w:val="center"/>
          </w:tcPr>
          <w:p w14:paraId="1BC616E2" w14:textId="77777777" w:rsidR="00364F21" w:rsidRDefault="00364F21" w:rsidP="007C2BF0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Endereço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364F21" w14:paraId="749FD5A4" w14:textId="77777777" w:rsidTr="00364F21">
        <w:trPr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5F5284A8" w14:textId="77777777" w:rsidR="00364F21" w:rsidRDefault="00364F21" w:rsidP="007C2BF0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EP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394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7F95E" w14:textId="77777777" w:rsidR="00364F21" w:rsidRDefault="00364F21" w:rsidP="007C2BF0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dade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69145" w14:textId="77777777" w:rsidR="00364F21" w:rsidRDefault="00364F21" w:rsidP="007C2BF0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Estado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FE34D" w14:textId="77777777" w:rsidR="00364F21" w:rsidRDefault="00364F21" w:rsidP="00364F21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País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364F21" w:rsidRPr="00270B4A" w14:paraId="04185FCF" w14:textId="77777777" w:rsidTr="007C2BF0">
        <w:trPr>
          <w:gridBefore w:val="1"/>
          <w:wBefore w:w="71" w:type="dxa"/>
          <w:cantSplit/>
        </w:trPr>
        <w:tc>
          <w:tcPr>
            <w:tcW w:w="10432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32D3D829" w14:textId="77777777" w:rsidR="00364F21" w:rsidRPr="00270B4A" w:rsidRDefault="00364F21" w:rsidP="00364F21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364F21" w14:paraId="0ECBFFF2" w14:textId="77777777" w:rsidTr="00364F21">
        <w:trPr>
          <w:cantSplit/>
        </w:trPr>
        <w:tc>
          <w:tcPr>
            <w:tcW w:w="10503" w:type="dxa"/>
            <w:gridSpan w:val="17"/>
            <w:tcBorders>
              <w:top w:val="nil"/>
              <w:bottom w:val="nil"/>
            </w:tcBorders>
            <w:shd w:val="clear" w:color="auto" w:fill="auto"/>
          </w:tcPr>
          <w:p w14:paraId="3620438B" w14:textId="77777777" w:rsidR="00364F21" w:rsidRPr="00071E9D" w:rsidRDefault="00364F21" w:rsidP="00364F21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071E9D">
              <w:rPr>
                <w:rFonts w:ascii="Verdana" w:hAnsi="Verdana"/>
                <w:color w:val="1C1C1C"/>
                <w:spacing w:val="0"/>
              </w:rPr>
              <w:t>Cursos de nível superior realizados</w:t>
            </w:r>
          </w:p>
        </w:tc>
      </w:tr>
      <w:tr w:rsidR="00364F21" w:rsidRPr="00786099" w14:paraId="04BFF7AF" w14:textId="77777777" w:rsidTr="007C2BF0">
        <w:trPr>
          <w:gridBefore w:val="1"/>
          <w:wBefore w:w="71" w:type="dxa"/>
          <w:cantSplit/>
        </w:trPr>
        <w:tc>
          <w:tcPr>
            <w:tcW w:w="4040" w:type="dxa"/>
            <w:gridSpan w:val="5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43268F3A" w14:textId="77777777" w:rsidR="00364F21" w:rsidRPr="00733352" w:rsidRDefault="00364F21" w:rsidP="00364F21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2" w:type="dxa"/>
            <w:gridSpan w:val="11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39517345" w14:textId="77777777" w:rsidR="00364F21" w:rsidRPr="00733352" w:rsidRDefault="00364F21" w:rsidP="00364F21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364F21" w14:paraId="448EE754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6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538DB157" w14:textId="77777777" w:rsidR="00364F21" w:rsidRDefault="00364F21" w:rsidP="00364F21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  <w:t>Universidade, faculdade ou escola</w:t>
            </w:r>
          </w:p>
        </w:tc>
        <w:tc>
          <w:tcPr>
            <w:tcW w:w="2337" w:type="dxa"/>
            <w:gridSpan w:val="4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7DD93C5B" w14:textId="77777777" w:rsidR="00364F21" w:rsidRDefault="00364F21" w:rsidP="00364F21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Local (cidade/estado)</w:t>
            </w:r>
          </w:p>
        </w:tc>
        <w:tc>
          <w:tcPr>
            <w:tcW w:w="1703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11ED6287" w14:textId="77777777" w:rsidR="00364F21" w:rsidRDefault="00364F21" w:rsidP="00364F21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Períod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mês/an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37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5AE98512" w14:textId="77777777" w:rsidR="00364F21" w:rsidRDefault="00364F21" w:rsidP="00364F21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ítulo obtido ou</w:t>
            </w:r>
          </w:p>
          <w:p w14:paraId="4BA2EDF0" w14:textId="77777777" w:rsidR="00364F21" w:rsidRDefault="00364F21" w:rsidP="00364F21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 ser obtido</w:t>
            </w:r>
          </w:p>
        </w:tc>
      </w:tr>
      <w:tr w:rsidR="00364F21" w14:paraId="56A58D5E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6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94D64DF" w14:textId="77777777" w:rsidR="00364F21" w:rsidRDefault="00364F21" w:rsidP="00364F21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4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923934E" w14:textId="77777777" w:rsidR="00364F21" w:rsidRDefault="00364F21" w:rsidP="00364F21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14D6FE71" w14:textId="77777777" w:rsidR="00364F21" w:rsidRDefault="00364F21" w:rsidP="00364F21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ício</w:t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16EBE622" w14:textId="77777777" w:rsidR="00364F21" w:rsidRDefault="00364F21" w:rsidP="00364F21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 xml:space="preserve"> Término</w:t>
            </w:r>
          </w:p>
        </w:tc>
        <w:tc>
          <w:tcPr>
            <w:tcW w:w="2137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14:paraId="72E858DA" w14:textId="77777777" w:rsidR="00364F21" w:rsidRDefault="00364F21" w:rsidP="00364F21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364F21" w14:paraId="515272B4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6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82D37D3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9C369F9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8C56AE0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18A1B8B1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14:paraId="0F372350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364F21" w14:paraId="76C51BBC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6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63073789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6EA5BF0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7D5BF83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E20B658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380018D3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364F21" w14:paraId="1BD57776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6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02C5E746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D461229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433B5C6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4ED10F52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4545A4F0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364F21" w14:paraId="1C533BEE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6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6754AF66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6D9CB79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5C5FBE9E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0208F2F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5C21EB78" w14:textId="77777777" w:rsidR="00364F21" w:rsidRDefault="00364F21" w:rsidP="00364F21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14:paraId="402ECB10" w14:textId="77777777" w:rsidR="00F821A0" w:rsidRPr="000013B2" w:rsidRDefault="00F821A0">
      <w:pPr>
        <w:spacing w:line="48" w:lineRule="auto"/>
        <w:rPr>
          <w:sz w:val="12"/>
          <w:szCs w:val="12"/>
        </w:rPr>
      </w:pPr>
    </w:p>
    <w:p w14:paraId="5E310817" w14:textId="77777777" w:rsidR="00F821A0" w:rsidRPr="008414FA" w:rsidRDefault="00F821A0" w:rsidP="00023C27">
      <w:pPr>
        <w:ind w:left="-426"/>
        <w:rPr>
          <w:sz w:val="8"/>
          <w:szCs w:val="8"/>
        </w:rPr>
      </w:pPr>
    </w:p>
    <w:p w14:paraId="1A104E0C" w14:textId="77777777" w:rsidR="000013B2" w:rsidRPr="00C56086" w:rsidRDefault="000013B2" w:rsidP="008414FA">
      <w:pPr>
        <w:framePr w:w="10151" w:h="1833" w:hSpace="170" w:wrap="around" w:vAnchor="text" w:hAnchor="page" w:x="1221" w:y="488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14:paraId="7E8EE737" w14:textId="77777777" w:rsidR="000013B2" w:rsidRPr="00CE5556" w:rsidRDefault="00101358" w:rsidP="008414FA">
      <w:pPr>
        <w:framePr w:w="10151" w:h="1833" w:hSpace="170" w:wrap="around" w:vAnchor="text" w:hAnchor="page" w:x="1221" w:y="488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0013B2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14:paraId="4B492669" w14:textId="77777777" w:rsidR="002B59DB" w:rsidRPr="00C75538" w:rsidRDefault="002B59DB" w:rsidP="004D287B">
      <w:pPr>
        <w:ind w:left="-425"/>
        <w:jc w:val="both"/>
        <w:rPr>
          <w:rFonts w:ascii="Arial" w:hAnsi="Arial" w:cs="Arial"/>
          <w:spacing w:val="2"/>
          <w:sz w:val="18"/>
          <w:szCs w:val="18"/>
        </w:rPr>
      </w:pPr>
      <w:r w:rsidRPr="00C75538">
        <w:rPr>
          <w:rFonts w:ascii="Arial" w:hAnsi="Arial" w:cs="Arial"/>
          <w:spacing w:val="2"/>
          <w:sz w:val="16"/>
          <w:szCs w:val="16"/>
        </w:rPr>
        <w:t>No espaço abaixo, indique as razões que o levaram a inscrever</w:t>
      </w:r>
      <w:r w:rsidR="00D63458" w:rsidRPr="00C75538">
        <w:rPr>
          <w:rFonts w:ascii="Arial" w:hAnsi="Arial" w:cs="Arial"/>
          <w:spacing w:val="2"/>
          <w:sz w:val="16"/>
          <w:szCs w:val="16"/>
        </w:rPr>
        <w:t xml:space="preserve">-se </w:t>
      </w:r>
      <w:r w:rsidRPr="00C75538">
        <w:rPr>
          <w:rFonts w:ascii="Arial" w:hAnsi="Arial" w:cs="Arial"/>
          <w:spacing w:val="2"/>
          <w:sz w:val="16"/>
          <w:szCs w:val="16"/>
        </w:rPr>
        <w:t>no Curso de Mestrado/Doutorado da ESALQ/USP; mencione, também, suas aspirações quanto à utilização que pretende dar aos conhecimentos que espera conseguir no Programa</w:t>
      </w:r>
      <w:r w:rsidRPr="00C75538">
        <w:rPr>
          <w:rFonts w:ascii="Arial" w:hAnsi="Arial" w:cs="Arial"/>
          <w:spacing w:val="2"/>
          <w:sz w:val="18"/>
          <w:szCs w:val="18"/>
        </w:rPr>
        <w:t>.</w:t>
      </w:r>
    </w:p>
    <w:p w14:paraId="493A9FE2" w14:textId="77777777" w:rsidR="002F746A" w:rsidRPr="005B3960" w:rsidRDefault="002F746A" w:rsidP="002F746A">
      <w:pPr>
        <w:spacing w:before="120"/>
        <w:ind w:left="-425"/>
        <w:jc w:val="both"/>
        <w:rPr>
          <w:rFonts w:ascii="Arial" w:hAnsi="Arial" w:cs="Arial"/>
          <w:sz w:val="12"/>
          <w:szCs w:val="12"/>
        </w:rPr>
      </w:pPr>
    </w:p>
    <w:tbl>
      <w:tblPr>
        <w:tblStyle w:val="Tabelacomgrade"/>
        <w:tblW w:w="10472" w:type="dxa"/>
        <w:tblInd w:w="-441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472"/>
      </w:tblGrid>
      <w:tr w:rsidR="002F746A" w14:paraId="545DA008" w14:textId="77777777" w:rsidTr="006D13DF">
        <w:trPr>
          <w:trHeight w:val="981"/>
        </w:trPr>
        <w:tc>
          <w:tcPr>
            <w:tcW w:w="10472" w:type="dxa"/>
          </w:tcPr>
          <w:p w14:paraId="691483B4" w14:textId="77777777" w:rsidR="002F746A" w:rsidRPr="00203D41" w:rsidRDefault="002F746A" w:rsidP="006D13DF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Declaro estar ciente de que: a relação dos candidatos aceitos no processo seletivo será divulgada exclusivamente no site do Serviço de Pós-Graduação (www.esalq.usp.br/pg)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;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não receberei nenhum comunicado pessoal, c</w:t>
            </w:r>
            <w:r w:rsidRPr="00045A9F">
              <w:rPr>
                <w:rFonts w:ascii="Arial" w:hAnsi="Arial" w:cs="Arial"/>
                <w:color w:val="000000" w:themeColor="text1"/>
                <w:spacing w:val="-2"/>
                <w:sz w:val="16"/>
                <w:szCs w:val="16"/>
              </w:rPr>
              <w:t>aso meu ingresso no Programa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seja indeferido; se deferido, as </w:t>
            </w:r>
            <w:r w:rsidRPr="00203D41">
              <w:rPr>
                <w:rFonts w:ascii="Arial" w:hAnsi="Arial" w:cs="Arial"/>
                <w:color w:val="000000" w:themeColor="text1"/>
                <w:spacing w:val="-6"/>
                <w:sz w:val="16"/>
                <w:szCs w:val="16"/>
              </w:rPr>
              <w:t>datas de conclusão e colação de grau da graduação/mestrado devem ser anteriores ao último dia de matrícula na Pós-Graduação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2F746A" w14:paraId="5AE57456" w14:textId="77777777" w:rsidTr="006D13DF">
              <w:sdt>
                <w:sdtPr>
                  <w:rPr>
                    <w:rFonts w:ascii="Arial" w:hAnsi="Arial" w:cs="Arial"/>
                    <w:color w:val="FF0000"/>
                    <w:sz w:val="16"/>
                    <w:szCs w:val="16"/>
                  </w:rPr>
                  <w:id w:val="-269318397"/>
                  <w:showingPlcHdr/>
                  <w:picture/>
                </w:sdtPr>
                <w:sdtEndPr/>
                <w:sdtContent>
                  <w:tc>
                    <w:tcPr>
                      <w:tcW w:w="4146" w:type="dxa"/>
                      <w:vAlign w:val="bottom"/>
                    </w:tcPr>
                    <w:p w14:paraId="530D9217" w14:textId="77777777" w:rsidR="002F746A" w:rsidRDefault="002F746A" w:rsidP="006D13DF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FF0000"/>
                          <w:sz w:val="16"/>
                          <w:szCs w:val="16"/>
                        </w:rPr>
                        <w:drawing>
                          <wp:inline distT="0" distB="0" distL="0" distR="0" wp14:anchorId="422167E3" wp14:editId="169B3D78">
                            <wp:extent cx="2416629" cy="358775"/>
                            <wp:effectExtent l="0" t="0" r="3175" b="3175"/>
                            <wp:docPr id="7" name="Imagem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6629" cy="3587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4AAA664E" w14:textId="77777777" w:rsidR="002F746A" w:rsidRDefault="002F746A" w:rsidP="006D13DF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  <w:vAlign w:val="bottom"/>
                </w:tcPr>
                <w:p w14:paraId="06239209" w14:textId="77777777" w:rsidR="002F746A" w:rsidRDefault="002F746A" w:rsidP="006D13DF">
                  <w:pPr>
                    <w:spacing w:after="60"/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format w:val="Iniciais maiúsculas"/>
                        </w:textInput>
                      </w:ffData>
                    </w:fldCha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1DA612A0" w14:textId="77777777" w:rsidR="002F746A" w:rsidRDefault="002F746A" w:rsidP="006D13DF">
                  <w:pPr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single" w:sz="4" w:space="0" w:color="auto"/>
                  </w:tcBorders>
                  <w:vAlign w:val="bottom"/>
                </w:tcPr>
                <w:p w14:paraId="0725562D" w14:textId="77777777" w:rsidR="002F746A" w:rsidRDefault="002F746A" w:rsidP="006D13D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position w:val="-2"/>
                      <w:sz w:val="18"/>
                      <w:szCs w:val="18"/>
                    </w:rPr>
                  </w:pPr>
                </w:p>
                <w:p w14:paraId="3E67ABDA" w14:textId="77777777" w:rsidR="002F746A" w:rsidRDefault="002F746A" w:rsidP="006D13D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4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2A38AA2E" w14:textId="77777777" w:rsidR="002F746A" w:rsidRDefault="002F746A" w:rsidP="006D13DF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2F746A" w14:paraId="31F42182" w14:textId="77777777" w:rsidTr="006D13DF">
              <w:trPr>
                <w:trHeight w:hRule="exact" w:val="227"/>
              </w:trPr>
              <w:tc>
                <w:tcPr>
                  <w:tcW w:w="4146" w:type="dxa"/>
                </w:tcPr>
                <w:p w14:paraId="2FACE7FA" w14:textId="77777777" w:rsidR="002F746A" w:rsidRPr="00023C27" w:rsidRDefault="002F746A" w:rsidP="006D13D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ssinatura do candidato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174C2868" w14:textId="77777777" w:rsidR="002F746A" w:rsidRDefault="002F746A" w:rsidP="006D13D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14:paraId="5FB6D54D" w14:textId="77777777" w:rsidR="002F746A" w:rsidRPr="00023C27" w:rsidRDefault="002F746A" w:rsidP="006D13D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Local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0421DBAB" w14:textId="77777777" w:rsidR="002F746A" w:rsidRDefault="002F746A" w:rsidP="006D13DF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bottom w:val="nil"/>
                  </w:tcBorders>
                </w:tcPr>
                <w:p w14:paraId="21F4E9CB" w14:textId="77777777" w:rsidR="002F746A" w:rsidRPr="00023C27" w:rsidRDefault="002F746A" w:rsidP="006D13D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Data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4BB9CCD7" w14:textId="77777777" w:rsidR="002F746A" w:rsidRDefault="002F746A" w:rsidP="006D13DF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14:paraId="7DB6440D" w14:textId="77777777" w:rsidR="002F746A" w:rsidRDefault="002F746A" w:rsidP="006D13DF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26D12FBF" w14:textId="77777777" w:rsidR="002F746A" w:rsidRPr="000013B2" w:rsidRDefault="002F746A" w:rsidP="002F746A">
      <w:pPr>
        <w:spacing w:before="40"/>
        <w:ind w:left="-425"/>
        <w:jc w:val="both"/>
        <w:rPr>
          <w:rFonts w:ascii="Arial" w:hAnsi="Arial" w:cs="Arial"/>
          <w:sz w:val="4"/>
          <w:szCs w:val="4"/>
        </w:rPr>
      </w:pPr>
    </w:p>
    <w:p w14:paraId="6C7E2375" w14:textId="77777777" w:rsidR="002B59DB" w:rsidRPr="000013B2" w:rsidRDefault="002B59DB">
      <w:pPr>
        <w:spacing w:line="360" w:lineRule="auto"/>
        <w:ind w:left="-426" w:right="-426"/>
        <w:jc w:val="both"/>
        <w:rPr>
          <w:rFonts w:ascii="Arial" w:hAnsi="Arial" w:cs="Arial"/>
          <w:sz w:val="4"/>
          <w:szCs w:val="4"/>
        </w:rPr>
      </w:pPr>
    </w:p>
    <w:sectPr w:rsidR="002B59DB" w:rsidRPr="000013B2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cqJTW+0nKZdDtVH/umRSdz+wEdg9EkB76y3ozC/dF2Oqe1gtlXY3OqEY/HQcBxh/L3Qt/LfwzZ4ZsSEcKVYP9Q==" w:salt="P/FjGjqEPsdCeIjVXTww/Q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71E9D"/>
    <w:rsid w:val="000729D9"/>
    <w:rsid w:val="000C43D6"/>
    <w:rsid w:val="000C67C4"/>
    <w:rsid w:val="00101358"/>
    <w:rsid w:val="00123740"/>
    <w:rsid w:val="001379BE"/>
    <w:rsid w:val="001605C8"/>
    <w:rsid w:val="00165413"/>
    <w:rsid w:val="00166A4C"/>
    <w:rsid w:val="00180C8A"/>
    <w:rsid w:val="001C4BB8"/>
    <w:rsid w:val="001E3AE3"/>
    <w:rsid w:val="001F0300"/>
    <w:rsid w:val="001F08E8"/>
    <w:rsid w:val="001F7E04"/>
    <w:rsid w:val="00203D41"/>
    <w:rsid w:val="002307E7"/>
    <w:rsid w:val="00234DE8"/>
    <w:rsid w:val="00270B4A"/>
    <w:rsid w:val="00276F0F"/>
    <w:rsid w:val="00297553"/>
    <w:rsid w:val="002A1CFF"/>
    <w:rsid w:val="002B59DB"/>
    <w:rsid w:val="002C6FE9"/>
    <w:rsid w:val="002D05BC"/>
    <w:rsid w:val="002E32B0"/>
    <w:rsid w:val="002F0679"/>
    <w:rsid w:val="002F1B66"/>
    <w:rsid w:val="002F746A"/>
    <w:rsid w:val="0032127C"/>
    <w:rsid w:val="003250B9"/>
    <w:rsid w:val="003449A2"/>
    <w:rsid w:val="00364F21"/>
    <w:rsid w:val="00376999"/>
    <w:rsid w:val="003952AD"/>
    <w:rsid w:val="003C6E94"/>
    <w:rsid w:val="003E100A"/>
    <w:rsid w:val="00417476"/>
    <w:rsid w:val="00451D1D"/>
    <w:rsid w:val="004A6902"/>
    <w:rsid w:val="004A7E83"/>
    <w:rsid w:val="004B3F2D"/>
    <w:rsid w:val="004D287B"/>
    <w:rsid w:val="0052337B"/>
    <w:rsid w:val="005562AC"/>
    <w:rsid w:val="00557137"/>
    <w:rsid w:val="0056178D"/>
    <w:rsid w:val="0058360E"/>
    <w:rsid w:val="00596624"/>
    <w:rsid w:val="005F6111"/>
    <w:rsid w:val="00601BBD"/>
    <w:rsid w:val="006054C6"/>
    <w:rsid w:val="006229A3"/>
    <w:rsid w:val="006331E5"/>
    <w:rsid w:val="0063373A"/>
    <w:rsid w:val="00680522"/>
    <w:rsid w:val="006D716F"/>
    <w:rsid w:val="006E43EA"/>
    <w:rsid w:val="006E49A3"/>
    <w:rsid w:val="006F33CD"/>
    <w:rsid w:val="0070014C"/>
    <w:rsid w:val="00721959"/>
    <w:rsid w:val="00732A9C"/>
    <w:rsid w:val="00733352"/>
    <w:rsid w:val="0074548E"/>
    <w:rsid w:val="00775821"/>
    <w:rsid w:val="00781EDD"/>
    <w:rsid w:val="00786099"/>
    <w:rsid w:val="00792909"/>
    <w:rsid w:val="00795399"/>
    <w:rsid w:val="007B695A"/>
    <w:rsid w:val="007C2BF0"/>
    <w:rsid w:val="007C467E"/>
    <w:rsid w:val="007E388A"/>
    <w:rsid w:val="00823A47"/>
    <w:rsid w:val="008324F9"/>
    <w:rsid w:val="008414FA"/>
    <w:rsid w:val="008601E9"/>
    <w:rsid w:val="00864756"/>
    <w:rsid w:val="008A0B75"/>
    <w:rsid w:val="008A7CD9"/>
    <w:rsid w:val="008B3A2A"/>
    <w:rsid w:val="008C6CFF"/>
    <w:rsid w:val="008D13B5"/>
    <w:rsid w:val="008D2BEF"/>
    <w:rsid w:val="008E09EB"/>
    <w:rsid w:val="008F62AD"/>
    <w:rsid w:val="00924707"/>
    <w:rsid w:val="0093259B"/>
    <w:rsid w:val="00934777"/>
    <w:rsid w:val="00936B81"/>
    <w:rsid w:val="00980700"/>
    <w:rsid w:val="009D2397"/>
    <w:rsid w:val="009E756B"/>
    <w:rsid w:val="009F2037"/>
    <w:rsid w:val="009F735F"/>
    <w:rsid w:val="00A36969"/>
    <w:rsid w:val="00A36EBF"/>
    <w:rsid w:val="00A6407B"/>
    <w:rsid w:val="00A75389"/>
    <w:rsid w:val="00AC399D"/>
    <w:rsid w:val="00AD3C4C"/>
    <w:rsid w:val="00AD7F7A"/>
    <w:rsid w:val="00AE473E"/>
    <w:rsid w:val="00B17135"/>
    <w:rsid w:val="00B2097A"/>
    <w:rsid w:val="00B2535A"/>
    <w:rsid w:val="00B2738C"/>
    <w:rsid w:val="00B75314"/>
    <w:rsid w:val="00B77242"/>
    <w:rsid w:val="00B93E13"/>
    <w:rsid w:val="00B976C6"/>
    <w:rsid w:val="00BB075C"/>
    <w:rsid w:val="00BD4EC6"/>
    <w:rsid w:val="00BD664A"/>
    <w:rsid w:val="00BF3DB7"/>
    <w:rsid w:val="00BF415E"/>
    <w:rsid w:val="00C067DF"/>
    <w:rsid w:val="00C56086"/>
    <w:rsid w:val="00C75538"/>
    <w:rsid w:val="00C75A5D"/>
    <w:rsid w:val="00C93BC2"/>
    <w:rsid w:val="00C95203"/>
    <w:rsid w:val="00CE5556"/>
    <w:rsid w:val="00CF7191"/>
    <w:rsid w:val="00D055F2"/>
    <w:rsid w:val="00D245A6"/>
    <w:rsid w:val="00D62616"/>
    <w:rsid w:val="00D63458"/>
    <w:rsid w:val="00D7202B"/>
    <w:rsid w:val="00D843D5"/>
    <w:rsid w:val="00D907B2"/>
    <w:rsid w:val="00D96890"/>
    <w:rsid w:val="00DA3F13"/>
    <w:rsid w:val="00DB219A"/>
    <w:rsid w:val="00DD2D3F"/>
    <w:rsid w:val="00DD6AA2"/>
    <w:rsid w:val="00E0460A"/>
    <w:rsid w:val="00E05E87"/>
    <w:rsid w:val="00E137DC"/>
    <w:rsid w:val="00E208DF"/>
    <w:rsid w:val="00E22202"/>
    <w:rsid w:val="00E23C93"/>
    <w:rsid w:val="00E241F2"/>
    <w:rsid w:val="00E30825"/>
    <w:rsid w:val="00E86092"/>
    <w:rsid w:val="00E97DEA"/>
    <w:rsid w:val="00EB03DB"/>
    <w:rsid w:val="00EB06C7"/>
    <w:rsid w:val="00ED265D"/>
    <w:rsid w:val="00ED6F7D"/>
    <w:rsid w:val="00F3711F"/>
    <w:rsid w:val="00F41721"/>
    <w:rsid w:val="00F46E98"/>
    <w:rsid w:val="00F639AD"/>
    <w:rsid w:val="00F75722"/>
    <w:rsid w:val="00F821A0"/>
    <w:rsid w:val="00FC53B3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148859"/>
  <w15:docId w15:val="{9751BEC4-27B7-4F8B-8698-03D6185DB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6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Lia</cp:lastModifiedBy>
  <cp:revision>5</cp:revision>
  <cp:lastPrinted>2016-06-27T12:46:00Z</cp:lastPrinted>
  <dcterms:created xsi:type="dcterms:W3CDTF">2024-03-14T11:57:00Z</dcterms:created>
  <dcterms:modified xsi:type="dcterms:W3CDTF">2024-03-21T19:35:00Z</dcterms:modified>
</cp:coreProperties>
</file>